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6669F436"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939E6">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939E6">
        <w:rPr>
          <w:sz w:val="22"/>
          <w:szCs w:val="22"/>
          <w:lang w:val="en-US"/>
        </w:rPr>
        <w:t>7</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2FFEF56C"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36039">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283B9F2" w14:textId="71E816BA" w:rsidR="009E3C84" w:rsidRDefault="009E3C84" w:rsidP="009E3C8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AC54B9">
        <w:rPr>
          <w:lang w:val="en-US"/>
        </w:rPr>
        <w:t xml:space="preserve">The issues that are in the focus of this discussion round are furthermore tagged </w:t>
      </w:r>
      <w:r w:rsidR="00AC54B9" w:rsidRPr="006E246F">
        <w:rPr>
          <w:color w:val="FF0000"/>
          <w:lang w:val="en-US"/>
        </w:rPr>
        <w:t>FL</w:t>
      </w:r>
      <w:r w:rsidR="001A0B4D">
        <w:rPr>
          <w:color w:val="FF0000"/>
          <w:lang w:val="en-US"/>
        </w:rPr>
        <w:t>4</w:t>
      </w:r>
      <w:r w:rsidR="00AC54B9">
        <w:rPr>
          <w:lang w:val="en-US"/>
        </w:rPr>
        <w:t xml:space="preserve">. </w:t>
      </w:r>
      <w:r w:rsidR="00E20106">
        <w:rPr>
          <w:lang w:val="en-US"/>
        </w:rPr>
        <w:t>The FLS for the initial round can be found in [37].</w:t>
      </w:r>
    </w:p>
    <w:p w14:paraId="6C55931C" w14:textId="77777777" w:rsidR="00B47547" w:rsidRDefault="00B47547" w:rsidP="00B47547">
      <w:pPr>
        <w:rPr>
          <w:lang w:val="en-US"/>
        </w:rPr>
      </w:pPr>
      <w:r>
        <w:rPr>
          <w:lang w:val="en-US"/>
        </w:rPr>
        <w:t>Follow the naming convention in this example:</w:t>
      </w:r>
    </w:p>
    <w:p w14:paraId="29F98CA3" w14:textId="5ADC7731"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5951F9B" w14:textId="57986003"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24EA67B5" w14:textId="5000FEEA"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9961E5" w14:textId="26DB23CA"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A4D718C" w14:textId="77777777" w:rsidR="00B47547" w:rsidRDefault="00B47547" w:rsidP="00B4754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809DC28" w14:textId="46B54C19"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D4FAB45" w14:textId="768A06EE"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46A4D83"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D2C4D17" w14:textId="291055BE"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27965588"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D5C04B8"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E2DD72A" w14:textId="77777777" w:rsidR="00B47547" w:rsidRDefault="00B47547" w:rsidP="00B4754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69DEE0F9" w:rsidR="00785212" w:rsidRPr="00B47547" w:rsidRDefault="00B4754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475B54">
        <w:rPr>
          <w:rFonts w:ascii="Times" w:hAnsi="Times"/>
          <w:b/>
          <w:szCs w:val="24"/>
          <w:lang w:val="en-US"/>
        </w:rPr>
        <w:t>4</w:t>
      </w:r>
      <w:r w:rsidR="00675A7F">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BC49B4"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FD6855"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FD6855"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FD6855"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3, which is 1 layer, Qm=4 and scaling factor 0.75</w:t>
            </w:r>
          </w:p>
          <w:p w14:paraId="6028FA5E"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Qm=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ZTE, Sanechips</w:t>
            </w:r>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lastRenderedPageBreak/>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 xml:space="preserve">The UE receives the RAR and correspondingly transmits Msg3 if the TDRA for Msg3 in UL grant in RAR indicates that the time between RAR reception and Msg3 transmission is NOT smaller </w:t>
            </w:r>
            <w:r>
              <w:rPr>
                <w:rFonts w:ascii="Times" w:eastAsia="MS PGothic" w:hAnsi="Times"/>
                <w:szCs w:val="24"/>
                <w:lang w:val="en-US" w:eastAsia="ja-JP"/>
              </w:rPr>
              <w:lastRenderedPageBreak/>
              <w:t>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 xml:space="preserve">Based on the received responses to Questions 2.2-1a and 2.2-2b, there seems to be larger support for Approach 2 (where X is not dependent on the RAR PDSCH bandwidth) than Approach 1 </w:t>
            </w:r>
            <w:r>
              <w:rPr>
                <w:rFonts w:eastAsia="Yu Mincho"/>
                <w:lang w:val="en-US" w:eastAsia="ja-JP"/>
              </w:rPr>
              <w:lastRenderedPageBreak/>
              <w:t>(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r>
              <w:rPr>
                <w:rFonts w:eastAsiaTheme="minorEastAsia"/>
                <w:lang w:val="en-US" w:eastAsia="zh-CN"/>
              </w:rPr>
              <w:lastRenderedPageBreak/>
              <w:t>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lastRenderedPageBreak/>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lastRenderedPageBreak/>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ms.</w:t>
      </w:r>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lastRenderedPageBreak/>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65260B6B" w14:textId="77777777" w:rsidR="00871A4C" w:rsidRPr="00621594" w:rsidRDefault="00871A4C" w:rsidP="00871A4C">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hint="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hint="eastAsia"/>
                <w:lang w:val="en-US" w:eastAsia="zh-CN"/>
              </w:rPr>
            </w:pPr>
            <w:r>
              <w:rPr>
                <w:rFonts w:eastAsia="Yu Mincho"/>
                <w:lang w:val="en-US" w:eastAsia="ja-JP"/>
              </w:rPr>
              <w:t>Y</w:t>
            </w:r>
          </w:p>
        </w:tc>
        <w:tc>
          <w:tcPr>
            <w:tcW w:w="6659" w:type="dxa"/>
          </w:tcPr>
          <w:p w14:paraId="37C7B3DD" w14:textId="77777777" w:rsidR="004537FA" w:rsidRDefault="004537FA" w:rsidP="004537FA">
            <w:pPr>
              <w:jc w:val="left"/>
              <w:rPr>
                <w:rFonts w:eastAsiaTheme="minorEastAsia" w:hint="eastAsia"/>
                <w:lang w:val="en-US" w:eastAsia="zh-CN"/>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lastRenderedPageBreak/>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 xml:space="preserve">RAN1 left R17 EI up to RAN2 (separate preamble/RO in RAN1#106-e). We can do the same here for R18, and it is up to the network. If the ROs for R17 and R18 </w:t>
            </w:r>
            <w:r>
              <w:lastRenderedPageBreak/>
              <w:t>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 2-step RACH: MsgA PRACH and MsgA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2-step RACH, for example, if separate </w:t>
            </w:r>
            <w:r>
              <w:rPr>
                <w:rFonts w:eastAsiaTheme="minorEastAsia"/>
                <w:lang w:val="en-US" w:eastAsia="zh-CN"/>
              </w:rPr>
              <w:lastRenderedPageBreak/>
              <w:t>MsgA PUSCH resources are configured, separate MsgA PRACH based EI is not needed anymore.</w:t>
            </w:r>
          </w:p>
        </w:tc>
      </w:tr>
      <w:tr w:rsidR="002C4C87" w:rsidRPr="006B4D48" w14:paraId="0D822406" w14:textId="77777777" w:rsidTr="002C4C87">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lastRenderedPageBreak/>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3D00D7">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3D00D7">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3D00D7">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3D00D7">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ListParagraph"/>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ListParagraph"/>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3D00D7">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3D00D7">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w:t>
            </w:r>
            <w:r w:rsidRPr="007A205D">
              <w:rPr>
                <w:b/>
                <w:lang w:val="en-US"/>
              </w:rPr>
              <w:lastRenderedPageBreak/>
              <w:t xml:space="preserve">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3D00D7">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3D00D7">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MHz.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3D00D7">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3D00D7">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3D00D7">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3D00D7">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3D00D7">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3D00D7">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3D00D7">
        <w:tc>
          <w:tcPr>
            <w:tcW w:w="1479" w:type="dxa"/>
          </w:tcPr>
          <w:p w14:paraId="47AD022C" w14:textId="18D9888A" w:rsidR="008F4AFE" w:rsidRDefault="008F4AFE" w:rsidP="008F4AFE">
            <w:pPr>
              <w:jc w:val="left"/>
              <w:rPr>
                <w:rFonts w:eastAsiaTheme="minorEastAsia" w:hint="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hint="eastAsia"/>
                <w:lang w:val="en-US" w:eastAsia="zh-CN"/>
              </w:rPr>
            </w:pPr>
            <w:r>
              <w:rPr>
                <w:rFonts w:eastAsia="Yu Mincho"/>
                <w:lang w:val="en-US" w:eastAsia="ja-JP"/>
              </w:rPr>
              <w:t>Y</w:t>
            </w:r>
          </w:p>
        </w:tc>
        <w:tc>
          <w:tcPr>
            <w:tcW w:w="6659" w:type="dxa"/>
          </w:tcPr>
          <w:p w14:paraId="55DF91F7" w14:textId="77777777" w:rsidR="008F4AFE" w:rsidRDefault="008F4AFE" w:rsidP="008F4AFE">
            <w:pPr>
              <w:jc w:val="left"/>
              <w:rPr>
                <w:rFonts w:eastAsiaTheme="minorEastAsia" w:hint="eastAsia"/>
                <w:lang w:val="en-US" w:eastAsia="zh-CN"/>
              </w:rPr>
            </w:pP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lastRenderedPageBreak/>
              <w:t>Only Rel-18 RedCap UEs</w:t>
            </w:r>
          </w:p>
          <w:p w14:paraId="57B2A7C8"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lastRenderedPageBreak/>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1AB7D34E" w14:textId="244EB3B2" w:rsidR="00C47FF9" w:rsidRPr="00C47FF9" w:rsidRDefault="00675A7F" w:rsidP="00C47FF9">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72162003"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 xml:space="preserve">We are OK with the main bullet. For the sub-bullet, we don’t think this should be </w:t>
            </w:r>
            <w:r>
              <w:rPr>
                <w:rFonts w:eastAsiaTheme="minorEastAsia"/>
                <w:lang w:val="en-US" w:eastAsia="zh-CN"/>
              </w:rPr>
              <w:lastRenderedPageBreak/>
              <w:t>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r>
              <w:rPr>
                <w:rFonts w:eastAsia="Yu Mincho"/>
                <w:lang w:val="en-US" w:eastAsia="ja-JP"/>
              </w:rPr>
              <w:t>V</w:t>
            </w:r>
            <w:r w:rsidR="00675A7F">
              <w:rPr>
                <w:rFonts w:eastAsia="Yu Mincho"/>
                <w:lang w:val="en-US" w:eastAsia="ja-JP"/>
              </w:rPr>
              <w:t>ivo’s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lastRenderedPageBreak/>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77777777" w:rsidR="00785212" w:rsidRDefault="00675A7F">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7777777" w:rsidR="00785212" w:rsidRDefault="00675A7F">
            <w:pPr>
              <w:jc w:val="left"/>
              <w:rPr>
                <w:rFonts w:eastAsiaTheme="minorEastAsia"/>
                <w:lang w:val="en-US" w:eastAsia="zh-CN"/>
              </w:rPr>
            </w:pPr>
            <w:r>
              <w:rPr>
                <w:rFonts w:eastAsiaTheme="minorEastAsia"/>
                <w:lang w:val="en-US" w:eastAsia="zh-CN"/>
              </w:rPr>
              <w:t>For the subbulle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7320D3AB" w:rsidR="002D72DE" w:rsidRDefault="002D72DE" w:rsidP="002D72DE">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5FB34144" w:rsidR="00B7058B" w:rsidRPr="00B7058B" w:rsidRDefault="002D72DE" w:rsidP="00B7058B">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61920F53"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3AE315BF"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RedCap UEs, and a separate initial BWP for Rel-18 RedCap UEs,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 xml:space="preserve">While we don’t see any significant impact from RAN1 perspective, whether to configure another separate initial BWP specific to Rel-18 eRedCap is up to NW </w:t>
            </w:r>
            <w:r>
              <w:rPr>
                <w:rFonts w:eastAsia="Yu Mincho"/>
                <w:lang w:val="en-US" w:eastAsia="ja-JP"/>
              </w:rPr>
              <w:lastRenderedPageBreak/>
              <w:t>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40821852"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Rel-18 RedCap UEs use a separate initial DL/UL BWP while Rel-17 RedCap UEs and non-RedCap UEs use the normal initial DL/UL BWP</w:t>
            </w:r>
            <w:r>
              <w:rPr>
                <w:rFonts w:eastAsia="Yu Mincho"/>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lastRenderedPageBreak/>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089076D5" w:rsidR="0097151E" w:rsidRPr="00C73301" w:rsidRDefault="005E6DAF" w:rsidP="003D00D7">
            <w:pPr>
              <w:jc w:val="left"/>
              <w:rPr>
                <w:rFonts w:eastAsiaTheme="minorEastAsia"/>
                <w:lang w:val="en-US" w:eastAsia="zh-CN"/>
              </w:rPr>
            </w:pPr>
            <w:r w:rsidRPr="005E6DAF">
              <w:rPr>
                <w:rFonts w:eastAsiaTheme="minorEastAsia"/>
                <w:lang w:val="en-US" w:eastAsia="zh-CN"/>
              </w:rPr>
              <w:t>The test and corresponding effort in RAN4 are also related. Therefore, we propose to conclude that "the decision can be left up to RAN2 and RAN4".</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hint="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hint="eastAsia"/>
                <w:lang w:val="en-US" w:eastAsia="zh-CN"/>
              </w:rPr>
            </w:pPr>
            <w:r>
              <w:rPr>
                <w:rFonts w:eastAsia="Yu Mincho"/>
                <w:lang w:val="en-US" w:eastAsia="ja-JP"/>
              </w:rPr>
              <w:t>Y</w:t>
            </w:r>
          </w:p>
        </w:tc>
        <w:tc>
          <w:tcPr>
            <w:tcW w:w="6659" w:type="dxa"/>
          </w:tcPr>
          <w:p w14:paraId="2EF25AE7" w14:textId="77777777" w:rsidR="002629A3" w:rsidRDefault="002629A3" w:rsidP="002629A3">
            <w:pPr>
              <w:jc w:val="left"/>
              <w:rPr>
                <w:rFonts w:eastAsiaTheme="minorEastAsia" w:hint="eastAsia"/>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lastRenderedPageBreak/>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5-1</w:t>
            </w:r>
            <w:r>
              <w:rPr>
                <w:b/>
                <w:lang w:val="en-US"/>
              </w:rPr>
              <w:t>c</w:t>
            </w:r>
            <w:r w:rsidRPr="002F3E75">
              <w:rPr>
                <w:b/>
                <w:bCs/>
                <w:lang w:val="en-US"/>
              </w:rPr>
              <w:t>:</w:t>
            </w:r>
          </w:p>
          <w:p w14:paraId="65458DF3" w14:textId="54418C14" w:rsidR="0036316C" w:rsidRPr="0036316C" w:rsidRDefault="0036316C"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6B3BDD17"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4" w:name="OLE_LINK3"/>
            <w:r>
              <w:rPr>
                <w:rFonts w:eastAsiaTheme="minorEastAsia"/>
                <w:lang w:val="en-US" w:eastAsia="zh-CN"/>
              </w:rPr>
              <w:t>We prefer that it is also no need to relax the requirements for TC-RNTI scrambled PDSCH.</w:t>
            </w:r>
            <w:bookmarkEnd w:id="4"/>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18D91814"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sidRPr="00E33723">
              <w:rPr>
                <w:rFonts w:eastAsiaTheme="minorEastAsia"/>
                <w:lang w:val="en-US" w:eastAsia="zh-CN"/>
              </w:rPr>
              <w:t>17 RedCap UEs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eRedCap UEs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lastRenderedPageBreak/>
              <w:t xml:space="preserve">broadcast </w:t>
            </w:r>
            <w:r>
              <w:rPr>
                <w:rFonts w:eastAsiaTheme="minorEastAsia"/>
                <w:lang w:val="en-US" w:eastAsia="zh-CN"/>
              </w:rPr>
              <w:t>PDSCHs at the same time, which can avoid any impacts to non-RedCap UEs or Rel-17 RedCap UEs.</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lastRenderedPageBreak/>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hint="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hint="eastAsia"/>
                <w:lang w:val="en-US" w:eastAsia="zh-CN"/>
              </w:rPr>
            </w:pPr>
            <w:r>
              <w:rPr>
                <w:rFonts w:eastAsia="Yu Mincho"/>
                <w:lang w:val="en-US" w:eastAsia="ja-JP"/>
              </w:rPr>
              <w:t>Y</w:t>
            </w:r>
          </w:p>
        </w:tc>
        <w:tc>
          <w:tcPr>
            <w:tcW w:w="6659" w:type="dxa"/>
          </w:tcPr>
          <w:p w14:paraId="482223E6" w14:textId="77777777" w:rsidR="00F65988" w:rsidRDefault="00F65988" w:rsidP="00F65988">
            <w:pPr>
              <w:rPr>
                <w:rFonts w:eastAsiaTheme="minorEastAsia" w:hint="eastAsia"/>
                <w:lang w:val="en-US" w:eastAsia="zh-CN"/>
              </w:rPr>
            </w:pPr>
          </w:p>
        </w:tc>
      </w:tr>
    </w:tbl>
    <w:p w14:paraId="23811B77" w14:textId="77777777" w:rsidR="00DB4A2D" w:rsidRDefault="00DB4A2D">
      <w:pPr>
        <w:rPr>
          <w:rFonts w:eastAsia="Microsoft YaHei UI"/>
          <w:lang w:val="en-US"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 xml:space="preserve">There is no timeline requirement on broadcast PDSCH and the number of PRB for unicast PDSCH is agreed that it is within 5MHz so that a UE can proceed without timeline extension, thus we don’t see the need to relax the support of this </w:t>
            </w:r>
            <w:r>
              <w:rPr>
                <w:rFonts w:eastAsia="Yu Mincho"/>
                <w:lang w:val="en-US" w:eastAsia="ja-JP"/>
              </w:rPr>
              <w:lastRenderedPageBreak/>
              <w:t>case.</w:t>
            </w:r>
          </w:p>
          <w:p w14:paraId="29E2C2A4" w14:textId="77777777" w:rsidR="00785212" w:rsidRDefault="00675A7F">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lastRenderedPageBreak/>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5BB37A40" w:rsidR="00223638" w:rsidRPr="00223638" w:rsidRDefault="00675A7F" w:rsidP="00223638">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lastRenderedPageBreak/>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52735AC2" w:rsidR="00126B16" w:rsidRPr="00126B16" w:rsidRDefault="00223638" w:rsidP="00126B16">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It means t</w:t>
            </w:r>
            <w:r w:rsidRPr="00777594">
              <w:rPr>
                <w:rFonts w:eastAsiaTheme="minorEastAsia"/>
                <w:color w:val="FF0000"/>
                <w:lang w:val="en-US" w:eastAsia="zh-CN"/>
              </w:rPr>
              <w:t>T</w:t>
            </w:r>
            <w:r w:rsidRPr="00777594">
              <w:rPr>
                <w:rFonts w:eastAsiaTheme="minorEastAsia"/>
                <w:lang w:val="en-US" w:eastAsia="zh-CN"/>
              </w:rPr>
              <w:t>h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3D00D7">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3D00D7">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3D00D7">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3D00D7">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3D00D7">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3D00D7">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3D00D7">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3D00D7">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3D00D7">
        <w:tc>
          <w:tcPr>
            <w:tcW w:w="1479" w:type="dxa"/>
          </w:tcPr>
          <w:p w14:paraId="73D90D4E" w14:textId="0E05DE49"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3D00D7">
        <w:tc>
          <w:tcPr>
            <w:tcW w:w="1479" w:type="dxa"/>
          </w:tcPr>
          <w:p w14:paraId="53C618C4" w14:textId="54B28473" w:rsidR="00093A3F" w:rsidRDefault="00093A3F" w:rsidP="00093A3F">
            <w:pPr>
              <w:jc w:val="left"/>
              <w:rPr>
                <w:rFonts w:eastAsiaTheme="minorEastAsia" w:hint="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hint="eastAsia"/>
                <w:lang w:val="en-US" w:eastAsia="zh-CN"/>
              </w:rPr>
            </w:pPr>
            <w:r>
              <w:rPr>
                <w:rFonts w:eastAsia="Yu Mincho"/>
                <w:lang w:val="en-US" w:eastAsia="ja-JP"/>
              </w:rPr>
              <w:t>Y</w:t>
            </w:r>
          </w:p>
        </w:tc>
        <w:tc>
          <w:tcPr>
            <w:tcW w:w="6659" w:type="dxa"/>
          </w:tcPr>
          <w:p w14:paraId="2E1E8D85" w14:textId="52A3B46C" w:rsidR="00093A3F" w:rsidRDefault="00093A3F" w:rsidP="00093A3F">
            <w:pPr>
              <w:jc w:val="left"/>
              <w:rPr>
                <w:rFonts w:eastAsiaTheme="minorEastAsia" w:hint="eastAsia"/>
                <w:lang w:val="en-US" w:eastAsia="zh-CN"/>
              </w:rPr>
            </w:pPr>
            <w:r>
              <w:rPr>
                <w:rFonts w:eastAsia="Yu Mincho"/>
                <w:lang w:val="en-US" w:eastAsia="ja-JP"/>
              </w:rPr>
              <w:t>Also agree with Ericsson’s update</w:t>
            </w:r>
          </w:p>
        </w:tc>
      </w:tr>
    </w:tbl>
    <w:p w14:paraId="4A468CE1" w14:textId="77777777" w:rsidR="003A0434" w:rsidRDefault="003A0434">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complexity reduction, a UE is not expected to receive an UL grant in a RAR or in a DCI scrambled with </w:t>
            </w:r>
            <w:r>
              <w:rPr>
                <w:rFonts w:ascii="Times" w:hAnsi="Times"/>
                <w:szCs w:val="24"/>
                <w:lang w:val="en-US"/>
              </w:rPr>
              <w:lastRenderedPageBreak/>
              <w:t>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lastRenderedPageBreak/>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lastRenderedPageBreak/>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hint="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hint="eastAsia"/>
                <w:lang w:val="en-US" w:eastAsia="zh-CN"/>
              </w:rPr>
            </w:pPr>
            <w:r>
              <w:rPr>
                <w:rFonts w:eastAsia="Yu Mincho"/>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bl>
    <w:p w14:paraId="74814662" w14:textId="77777777" w:rsidR="00DD2ABC" w:rsidRDefault="00DD2ABC">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lastRenderedPageBreak/>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4E213B">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4E213B">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4E213B">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4E213B">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C900EC">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4E213B">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4E213B">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4E213B">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4E213B">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4E213B">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4E213B">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4E213B">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r>
              <w:rPr>
                <w:rFonts w:eastAsia="SimSun"/>
                <w:i/>
                <w:iCs/>
                <w:lang w:eastAsia="ja-JP"/>
              </w:rPr>
              <w:t xml:space="preserve">scalingFactor </w:t>
            </w:r>
            <w:r>
              <w:rPr>
                <w:rFonts w:eastAsia="SimSun"/>
                <w:lang w:eastAsia="ja-JP"/>
              </w:rPr>
              <w:t>other than the values supported in existing spec 38.306. Currently possible values are 1, 0.8, 0.75, and 0.4. This has to be clarified first before deciding the value itself.</w:t>
            </w:r>
          </w:p>
        </w:tc>
      </w:tr>
      <w:tr w:rsidR="00785212" w14:paraId="3D09E520" w14:textId="77777777" w:rsidTr="004E213B">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4E213B">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4E213B">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4E213B">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lastRenderedPageBreak/>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F26432" w14:paraId="479D9886" w14:textId="77777777" w:rsidTr="004E213B">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4E213B">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r w:rsidRPr="00066B35">
              <w:rPr>
                <w:rFonts w:eastAsiaTheme="minorEastAsia"/>
                <w:i/>
                <w:iCs/>
                <w:lang w:val="en-US" w:eastAsia="zh-CN"/>
              </w:rPr>
              <w:t>scalingFactor</w:t>
            </w:r>
            <w:r>
              <w:rPr>
                <w:rFonts w:eastAsiaTheme="minorEastAsia"/>
                <w:lang w:val="en-US" w:eastAsia="zh-CN"/>
              </w:rPr>
              <w:t xml:space="preserve"> values.</w:t>
            </w:r>
          </w:p>
        </w:tc>
      </w:tr>
      <w:tr w:rsidR="001E1EE1" w14:paraId="21BE29FB" w14:textId="77777777" w:rsidTr="004E213B">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4E213B">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4E213B">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r w:rsidR="00566A90" w:rsidRPr="00566A90">
              <w:rPr>
                <w:rFonts w:eastAsiaTheme="minorEastAsia"/>
                <w:i/>
                <w:iCs/>
                <w:lang w:val="en-US" w:eastAsia="zh-CN"/>
              </w:rPr>
              <w:t>scalingFactor</w:t>
            </w:r>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4 relaxed to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2806C8">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2806C8">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2806C8">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2806C8">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2806C8">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2806C8">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2806C8">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We would prefer a value of X=3, but if a majority of companies want 3.2, we would be fine with that value.</w:t>
            </w:r>
          </w:p>
        </w:tc>
      </w:tr>
      <w:tr w:rsidR="00002C3A" w:rsidRPr="00C73301" w14:paraId="5F6164E6" w14:textId="77777777" w:rsidTr="002806C8">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2806C8">
        <w:tc>
          <w:tcPr>
            <w:tcW w:w="1479" w:type="dxa"/>
          </w:tcPr>
          <w:p w14:paraId="0794BF75" w14:textId="471FCBAC"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r w:rsidR="00D22DD2" w:rsidRPr="00C73301" w14:paraId="6787B00A" w14:textId="77777777" w:rsidTr="002806C8">
        <w:tc>
          <w:tcPr>
            <w:tcW w:w="1479" w:type="dxa"/>
          </w:tcPr>
          <w:p w14:paraId="33E6A696" w14:textId="645C46E5" w:rsidR="00D22DD2" w:rsidRDefault="00E868D8" w:rsidP="00B14807">
            <w:pPr>
              <w:jc w:val="left"/>
              <w:rPr>
                <w:rFonts w:eastAsiaTheme="minorEastAsia" w:hint="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hint="eastAsia"/>
                <w:lang w:val="en-US" w:eastAsia="zh-CN"/>
              </w:rPr>
            </w:pPr>
          </w:p>
        </w:tc>
        <w:tc>
          <w:tcPr>
            <w:tcW w:w="6662" w:type="dxa"/>
            <w:gridSpan w:val="2"/>
          </w:tcPr>
          <w:p w14:paraId="15DA01E7" w14:textId="2C81A627" w:rsidR="00D22DD2" w:rsidRDefault="004138EE" w:rsidP="00B14807">
            <w:pPr>
              <w:jc w:val="left"/>
              <w:rPr>
                <w:rFonts w:eastAsiaTheme="minorEastAsia" w:hint="eastAsia"/>
                <w:lang w:val="en-US" w:eastAsia="zh-CN"/>
              </w:rPr>
            </w:pPr>
            <w:r>
              <w:rPr>
                <w:rFonts w:eastAsiaTheme="minorEastAsia"/>
                <w:lang w:val="en-US" w:eastAsia="zh-CN"/>
              </w:rPr>
              <w:t>Would have preferred to wait for RAN decision but Ok</w:t>
            </w: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lastRenderedPageBreak/>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5"/>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C900EC">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C900EC">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C900EC">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C900EC">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C900EC">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C900EC">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 xml:space="preserve">FL summary #4 on Rel-18 RedCap UE complexity </w:t>
            </w:r>
            <w:r>
              <w:rPr>
                <w:lang w:eastAsia="zh-CN"/>
              </w:rPr>
              <w:lastRenderedPageBreak/>
              <w:t>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lastRenderedPageBreak/>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C900EC">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C900EC">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C900EC">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C900EC">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C900EC">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C900EC">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C900EC">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C900EC">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C900EC">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C900EC">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C900EC">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C900EC">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C900EC">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C900EC">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C900EC">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C900EC">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C900EC">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C900EC">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C900EC">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C900EC">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C900EC">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C900EC">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Hyperlink"/>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C900EC">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C900EC">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C900EC">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C900EC">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C900EC">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 xml:space="preserve">Discussion on further UE complexity reduction for </w:t>
            </w:r>
            <w:r>
              <w:lastRenderedPageBreak/>
              <w:t>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lastRenderedPageBreak/>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C900EC">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C900EC">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C900EC">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C900EC">
            <w:pPr>
              <w:jc w:val="left"/>
            </w:pPr>
            <w:hyperlink r:id="rId55" w:history="1">
              <w:r w:rsidR="00957CE4">
                <w:rPr>
                  <w:rStyle w:val="Hyperlink"/>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8C7A1" w14:textId="77777777" w:rsidR="00C900EC" w:rsidRDefault="00C900EC">
      <w:pPr>
        <w:spacing w:line="240" w:lineRule="auto"/>
      </w:pPr>
      <w:r>
        <w:separator/>
      </w:r>
    </w:p>
  </w:endnote>
  <w:endnote w:type="continuationSeparator" w:id="0">
    <w:p w14:paraId="33D5A6C5" w14:textId="77777777" w:rsidR="00C900EC" w:rsidRDefault="00C900EC">
      <w:pPr>
        <w:spacing w:line="240" w:lineRule="auto"/>
      </w:pPr>
      <w:r>
        <w:continuationSeparator/>
      </w:r>
    </w:p>
  </w:endnote>
  <w:endnote w:type="continuationNotice" w:id="1">
    <w:p w14:paraId="07B250F4" w14:textId="77777777" w:rsidR="00C900EC" w:rsidRDefault="00C900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D5D7A" w14:textId="77777777" w:rsidR="00C900EC" w:rsidRDefault="00C900EC">
      <w:pPr>
        <w:spacing w:after="0"/>
      </w:pPr>
      <w:r>
        <w:separator/>
      </w:r>
    </w:p>
  </w:footnote>
  <w:footnote w:type="continuationSeparator" w:id="0">
    <w:p w14:paraId="71CAC589" w14:textId="77777777" w:rsidR="00C900EC" w:rsidRDefault="00C900EC">
      <w:pPr>
        <w:spacing w:after="0"/>
      </w:pPr>
      <w:r>
        <w:continuationSeparator/>
      </w:r>
    </w:p>
  </w:footnote>
  <w:footnote w:type="continuationNotice" w:id="1">
    <w:p w14:paraId="75217072" w14:textId="77777777" w:rsidR="00C900EC" w:rsidRDefault="00C900E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1"/>
  </w:num>
  <w:num w:numId="3">
    <w:abstractNumId w:val="1"/>
  </w:num>
  <w:num w:numId="4">
    <w:abstractNumId w:val="0"/>
  </w:num>
  <w:num w:numId="5">
    <w:abstractNumId w:val="16"/>
  </w:num>
  <w:num w:numId="6">
    <w:abstractNumId w:val="19"/>
    <w:lvlOverride w:ilvl="0">
      <w:startOverride w:val="1"/>
    </w:lvlOverride>
  </w:num>
  <w:num w:numId="7">
    <w:abstractNumId w:val="20"/>
  </w:num>
  <w:num w:numId="8">
    <w:abstractNumId w:val="24"/>
  </w:num>
  <w:num w:numId="9">
    <w:abstractNumId w:val="28"/>
  </w:num>
  <w:num w:numId="10">
    <w:abstractNumId w:val="25"/>
  </w:num>
  <w:num w:numId="11">
    <w:abstractNumId w:val="17"/>
  </w:num>
  <w:num w:numId="12">
    <w:abstractNumId w:val="13"/>
  </w:num>
  <w:num w:numId="13">
    <w:abstractNumId w:val="26"/>
  </w:num>
  <w:num w:numId="14">
    <w:abstractNumId w:val="2"/>
  </w:num>
  <w:num w:numId="15">
    <w:abstractNumId w:val="14"/>
  </w:num>
  <w:num w:numId="16">
    <w:abstractNumId w:val="6"/>
  </w:num>
  <w:num w:numId="17">
    <w:abstractNumId w:val="29"/>
  </w:num>
  <w:num w:numId="18">
    <w:abstractNumId w:val="18"/>
  </w:num>
  <w:num w:numId="19">
    <w:abstractNumId w:val="23"/>
  </w:num>
  <w:num w:numId="20">
    <w:abstractNumId w:val="9"/>
  </w:num>
  <w:num w:numId="21">
    <w:abstractNumId w:val="22"/>
  </w:num>
  <w:num w:numId="22">
    <w:abstractNumId w:val="8"/>
  </w:num>
  <w:num w:numId="23">
    <w:abstractNumId w:val="15"/>
  </w:num>
  <w:num w:numId="24">
    <w:abstractNumId w:val="27"/>
  </w:num>
  <w:num w:numId="25">
    <w:abstractNumId w:val="5"/>
  </w:num>
  <w:num w:numId="26">
    <w:abstractNumId w:val="12"/>
  </w:num>
  <w:num w:numId="27">
    <w:abstractNumId w:val="30"/>
  </w:num>
  <w:num w:numId="28">
    <w:abstractNumId w:val="10"/>
  </w:num>
  <w:num w:numId="29">
    <w:abstractNumId w:val="7"/>
  </w:num>
  <w:num w:numId="30">
    <w:abstractNumId w:val="3"/>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238"/>
    <w:rsid w:val="000263DC"/>
    <w:rsid w:val="00026BC0"/>
    <w:rsid w:val="00026C77"/>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26D"/>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8EB"/>
    <w:rsid w:val="00264962"/>
    <w:rsid w:val="00264CD8"/>
    <w:rsid w:val="00264E46"/>
    <w:rsid w:val="00264F3B"/>
    <w:rsid w:val="002652E4"/>
    <w:rsid w:val="002653F0"/>
    <w:rsid w:val="00265547"/>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628"/>
    <w:rsid w:val="009F5B6E"/>
    <w:rsid w:val="009F5BD1"/>
    <w:rsid w:val="009F5C5C"/>
    <w:rsid w:val="009F5D9F"/>
    <w:rsid w:val="009F64EB"/>
    <w:rsid w:val="009F6703"/>
    <w:rsid w:val="009F6975"/>
    <w:rsid w:val="009F6AA2"/>
    <w:rsid w:val="009F6C73"/>
    <w:rsid w:val="009F6FBB"/>
    <w:rsid w:val="009F6FF8"/>
    <w:rsid w:val="009F700E"/>
    <w:rsid w:val="009F7027"/>
    <w:rsid w:val="009F70CE"/>
    <w:rsid w:val="009F7177"/>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FC"/>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106"/>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5220"/>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7007A"/>
    <w:rsid w:val="00E701C6"/>
    <w:rsid w:val="00E709AE"/>
    <w:rsid w:val="00E70C24"/>
    <w:rsid w:val="00E70C80"/>
    <w:rsid w:val="00E70F17"/>
    <w:rsid w:val="00E70F41"/>
    <w:rsid w:val="00E70F94"/>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F085C5"/>
  <w15:docId w15:val="{C097F6E8-2AB1-4CB0-8193-EBC775A02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rsid w:val="007E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191922-0A9F-44D1-B4E9-B2C2BA3CDBE6}">
  <ds:schemaRefs>
    <ds:schemaRef ds:uri="http://schemas.openxmlformats.org/officeDocument/2006/bibliography"/>
  </ds:schemaRefs>
</ds:datastoreItem>
</file>

<file path=customXml/itemProps2.xml><?xml version="1.0" encoding="utf-8"?>
<ds:datastoreItem xmlns:ds="http://schemas.openxmlformats.org/officeDocument/2006/customXml" ds:itemID="{39A6AB86-852B-4C63-9169-E252DE3DCC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8</Pages>
  <Words>13194</Words>
  <Characters>79698</Characters>
  <Application>Microsoft Office Word</Application>
  <DocSecurity>0</DocSecurity>
  <Lines>1562</Lines>
  <Paragraphs>14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63</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erkan Dost</cp:lastModifiedBy>
  <cp:revision>17</cp:revision>
  <dcterms:created xsi:type="dcterms:W3CDTF">2023-03-01T06:11:00Z</dcterms:created>
  <dcterms:modified xsi:type="dcterms:W3CDTF">2023-03-01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